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Nursing</w:t>
      </w:r>
      <w:r>
        <w:t xml:space="preserve"> </w:t>
      </w:r>
      <w:r>
        <w:t xml:space="preserve">Career</w:t>
      </w:r>
      <w:r>
        <w:t xml:space="preserve"> </w:t>
      </w:r>
      <w:r>
        <w:t xml:space="preserve">in</w:t>
      </w:r>
      <w:r>
        <w:t xml:space="preserve"> </w:t>
      </w:r>
      <w:r>
        <w:t xml:space="preserve">Algeria</w:t>
      </w:r>
      <w:r>
        <w:t xml:space="preserve"> </w:t>
      </w:r>
      <w:r>
        <w:t xml:space="preserve">Algiers</w:t>
      </w:r>
    </w:p>
    <w:bookmarkStart w:id="20" w:name="X0ed44005de3737dbaf283d09a43df06ea2e8ddb"/>
    <w:p>
      <w:pPr>
        <w:pStyle w:val="Heading1"/>
      </w:pPr>
      <w:r>
        <w:t xml:space="preserve">Statement of Purpose: Advancing Nursing Excellence in Algeria Algiers</w:t>
      </w:r>
    </w:p>
    <w:p>
      <w:pPr>
        <w:pStyle w:val="FirstParagraph"/>
      </w:pPr>
      <w:r>
        <w:t xml:space="preserve">As I prepare to embark on a transformative chapter in my nursing career, this Statement of Purpose articulates my unwavering commitment to serve as a dedicated Nurse within the healthcare ecosystem of Algeria Algiers. With profound respect for Algeria's rich cultural heritage and its evolving medical landscape, I am driven to contribute my clinical expertise and compassionate care to the vibrant city of Algiers—a metropolis where healthcare needs meet unparalleled opportunities for meaningful impact. This document serves as both a professional declaration and a heartfelt promise: my journey as a Nurse will be anchored in Algeria Algiers, where I intend to dedicate myself to elevating patient outcomes through evidence-based practice, cultural sensitivity, and collaborative innovation.</w:t>
      </w:r>
    </w:p>
    <w:p>
      <w:pPr>
        <w:pStyle w:val="BodyText"/>
      </w:pPr>
      <w:r>
        <w:t xml:space="preserve">My academic foundation in nursing began at [Your University Name], where I earned a Bachelor of Science in Nursing (BSN) with honors. During my clinical rotations across diverse settings—including urban emergency departments and community health centers—I developed a deep appreciation for holistic patient care in resource-constrained environments. A pivotal experience occurred during a 6-month internship at a public hospital serving low-income populations in [Your Country], where I witnessed firsthand how cultural understanding directly influences treatment adherence and recovery rates. This immersion solidified my conviction that effective nursing transcends clinical skills; it requires active listening, empathy, and respect for local traditions—a principle I now apply rigorously in my daily practice as a Nurse. My academic rigor was complemented by specialized certifications in maternal-child health and trauma care, equipping me with tools to address Algeria’s specific healthcare priorities.</w:t>
      </w:r>
    </w:p>
    <w:p>
      <w:pPr>
        <w:pStyle w:val="BodyText"/>
      </w:pPr>
      <w:r>
        <w:t xml:space="preserve">Professional experience has further refined my approach. As a Registered Nurse at [Current Hospital/Institution], I managed complex cases involving chronic disease management within a multicultural patient base, consistently achieving 20% higher patient satisfaction scores through personalized care plans. I spearheaded an initiative to reduce hospital-acquired infections by implementing standardized hygiene protocols, directly reducing complications by 15%. These achievements underscore my ability to translate theory into action—a skillset I intend to deploy in Algeria Algiers. Crucially, I have actively studied Algeria’s healthcare system: the national strategy prioritizes primary care expansion and maternal health improvement, aligning perfectly with my expertise. The Algerian Ministry of Health’s recent investments in digital health infrastructure also resonate with my proficiency in electronic medical records systems—a competency I will leverage to enhance efficiency at Algiers’ public facilities.</w:t>
      </w:r>
    </w:p>
    <w:p>
      <w:pPr>
        <w:pStyle w:val="BodyText"/>
      </w:pPr>
      <w:r>
        <w:t xml:space="preserve">Why Algeria Algiers? Beyond professional alignment, this choice reflects a profound personal commitment. Algiers embodies the confluence of Mediterranean and North African cultures, where community bonds are central to healing. I have studied Algerian healthcare challenges through WHO reports highlighting acute needs in rural-urban disparities and geriatric care—issues directly addressable by nurses with my background. Most significantly, I admire Algeria’s national motto, "Liberty, Equality, Fraternity," which mirrors my nursing philosophy: ensuring every patient receives equitable dignity regardless of socioeconomic status. Algiers’ historic Casbah district and modern medical centers represent a living tapestry where traditional healing practices intersect with contemporary medicine—a dynamic I am eager to honor as a Nurse. My language training includes foundational Arabic (A1 level) through Algerian cultural immersion programs, demonstrating my respect for local customs and my commitment to bridging communication gaps.</w:t>
      </w:r>
    </w:p>
    <w:p>
      <w:pPr>
        <w:pStyle w:val="BodyText"/>
      </w:pPr>
      <w:r>
        <w:t xml:space="preserve">This Statement of Purpose is not merely an application; it is a pledge to become an integral part of Algeria Algiers’ healthcare narrative. I envision collaborating with institutions like the National Institute of Public Health and University Hospital Center in Algiers to develop community-based health education workshops targeting diabetes prevention—a leading concern in Algerian urban populations. My approach will prioritize sustainable solutions: training local midwives in neonatal resuscitation techniques (a skill I refined through WHO-certified programs) or establishing peer support networks for elderly patients facing isolation. In Algiers, where over 40% of the population resides in densely populated neighborhoods with limited clinic access, my mobile health outreach model—tested successfully in [Your Country]—could significantly improve preventive care engagement.</w:t>
      </w:r>
    </w:p>
    <w:p>
      <w:pPr>
        <w:pStyle w:val="BodyText"/>
      </w:pPr>
      <w:r>
        <w:t xml:space="preserve">Long-term, I aim to contribute to Algeria’s vision of a "Health for All" society through advanced education. I plan to pursue a Master’s in Public Health with a focus on North African healthcare systems within an Algerian academic institution, fostering knowledge exchange between global best practices and local realities. This aligns with my belief that nursing excellence flourishes when rooted in community context, not imported templates. As a Nurse committed to Algeria Algiers, I will advocate for systemic change—such as integrating traditional herbal medicine consultations into hospital protocols (where culturally appropriate)—to build trust and expand care accessibility.</w:t>
      </w:r>
    </w:p>
    <w:p>
      <w:pPr>
        <w:pStyle w:val="BodyText"/>
      </w:pPr>
      <w:r>
        <w:t xml:space="preserve">My journey from academic classroom to Algerian frontline is propelled by a singular purpose: to be more than a caregiver, but a catalyst for health equity. I have prepared meticulously—not only with clinical certifications but with cultural humility. I understand that in Algiers, where family networks often influence healthcare decisions, my role as a Nurse extends beyond the bedside; it involves engaging communities as partners in healing. The resilience of Algerian families during the pandemic demonstrated this truth vividly to me—a testament to their strength and need for supportive healthcare allies like myself.</w:t>
      </w:r>
    </w:p>
    <w:p>
      <w:pPr>
        <w:pStyle w:val="BodyText"/>
      </w:pPr>
      <w:r>
        <w:t xml:space="preserve">Finally, this Statement of Purpose culminates in a solemn commitment. I pledge to uphold Algeria’s highest nursing standards, adhering strictly to the Code of Ethics established by the Algerian National Council of Nurses. I seek not just employment but a lifelong partnership with Algeria Algiers—a city that embodies hope, history, and healing. My hands are ready to serve; my heart is already aligned with your people. As a Nurse in Algeria Algiers, I will transform compassion into action—one patient, one family, one community at a time—until healthcare becomes truly inclusive for every citizen of this magnificent nation.</w:t>
      </w:r>
    </w:p>
    <w:p>
      <w:pPr>
        <w:pStyle w:val="BodyText"/>
      </w:pPr>
      <w:r>
        <w:t xml:space="preserve">With profound respect and anticipation,</w:t>
      </w:r>
    </w:p>
    <w:p>
      <w:pPr>
        <w:pStyle w:val="BodyText"/>
      </w:pPr>
      <w:r>
        <w:t xml:space="preserve">[Your Full Name]</w:t>
      </w:r>
    </w:p>
    <w:p>
      <w:pPr>
        <w:pStyle w:val="BodyText"/>
      </w:pPr>
      <w:r>
        <w:t xml:space="preserve">Registered Nurse | [Your Credential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Nursing Career in Algeria Algiers</dc:title>
  <dc:creator/>
  <dc:language>en</dc:language>
  <cp:keywords/>
  <dcterms:created xsi:type="dcterms:W3CDTF">2025-12-08T14:49:33Z</dcterms:created>
  <dcterms:modified xsi:type="dcterms:W3CDTF">2025-12-08T14:49:33Z</dcterms:modified>
</cp:coreProperties>
</file>

<file path=docProps/custom.xml><?xml version="1.0" encoding="utf-8"?>
<Properties xmlns="http://schemas.openxmlformats.org/officeDocument/2006/custom-properties" xmlns:vt="http://schemas.openxmlformats.org/officeDocument/2006/docPropsVTypes"/>
</file>